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D65D" w14:textId="77777777" w:rsidR="00D53C71" w:rsidRDefault="00D53C71" w:rsidP="00D53C71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>
        <w:rPr>
          <w:rFonts w:ascii="Times New Roman" w:hAnsi="Times New Roman" w:cs="Times New Roman"/>
          <w:b/>
          <w:sz w:val="36"/>
          <w:szCs w:val="36"/>
          <w:lang w:val="ru-RU"/>
        </w:rPr>
        <w:t>Скачено с сайта</w:t>
      </w:r>
    </w:p>
    <w:p w14:paraId="59D79CFA" w14:textId="77777777" w:rsidR="00D53C71" w:rsidRDefault="002F007B" w:rsidP="00D53C71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hyperlink r:id="rId4" w:history="1">
        <w:r w:rsidR="00D53C71" w:rsidRPr="00EE3A6E">
          <w:rPr>
            <w:rStyle w:val="a6"/>
            <w:rFonts w:ascii="Times New Roman" w:hAnsi="Times New Roman" w:cs="Times New Roman"/>
            <w:b/>
            <w:sz w:val="36"/>
            <w:szCs w:val="36"/>
            <w:lang w:val="ru-RU"/>
          </w:rPr>
          <w:t>https://pumpmuscles.ru/</w:t>
        </w:r>
      </w:hyperlink>
    </w:p>
    <w:p w14:paraId="3FAE11F0" w14:textId="77777777" w:rsidR="00D53C71" w:rsidRPr="006D5920" w:rsidRDefault="00D53C71" w:rsidP="00D53C71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27B4493B" w14:textId="63737AE3" w:rsidR="00D53C71" w:rsidRDefault="007456F0" w:rsidP="00160C4B">
      <w:pPr>
        <w:pStyle w:val="Compact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7456F0">
        <w:rPr>
          <w:rFonts w:ascii="Times New Roman" w:hAnsi="Times New Roman" w:cs="Times New Roman"/>
          <w:b/>
          <w:sz w:val="36"/>
          <w:szCs w:val="36"/>
          <w:lang w:val="ru-RU"/>
        </w:rPr>
        <w:t>Тренировка с петлями TRX для опытных атлетов</w:t>
      </w:r>
    </w:p>
    <w:p w14:paraId="05720DAD" w14:textId="77777777" w:rsidR="007456F0" w:rsidRDefault="007456F0" w:rsidP="00160C4B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CF16612" w14:textId="4A6A1B4D" w:rsidR="00D53C71" w:rsidRPr="00D53C71" w:rsidRDefault="00D53C71" w:rsidP="00160C4B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53C71">
        <w:rPr>
          <w:rFonts w:ascii="Times New Roman" w:hAnsi="Times New Roman" w:cs="Times New Roman"/>
          <w:sz w:val="28"/>
          <w:szCs w:val="28"/>
          <w:lang w:val="ru-RU"/>
        </w:rPr>
        <w:t>Этот комплекс подойдет для продвинутого спортсмена, который хочет усложнить или ввести разнообразие, в свою тренировочную программу.</w:t>
      </w:r>
    </w:p>
    <w:p w14:paraId="73E5834C" w14:textId="77777777" w:rsidR="00D53C71" w:rsidRPr="00D53C71" w:rsidRDefault="00D53C71" w:rsidP="00D53C71">
      <w:pPr>
        <w:pStyle w:val="Compact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4"/>
        <w:tblW w:w="15163" w:type="dxa"/>
        <w:tblLook w:val="04A0" w:firstRow="1" w:lastRow="0" w:firstColumn="1" w:lastColumn="0" w:noHBand="0" w:noVBand="1"/>
      </w:tblPr>
      <w:tblGrid>
        <w:gridCol w:w="3301"/>
        <w:gridCol w:w="3302"/>
        <w:gridCol w:w="8560"/>
      </w:tblGrid>
      <w:tr w:rsidR="00D53C71" w:rsidRPr="00D53C71" w14:paraId="178E1506" w14:textId="77777777" w:rsidTr="00D53C71">
        <w:tc>
          <w:tcPr>
            <w:tcW w:w="3301" w:type="dxa"/>
          </w:tcPr>
          <w:p w14:paraId="46EAF4BE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Упражнения</w:t>
            </w:r>
          </w:p>
        </w:tc>
        <w:tc>
          <w:tcPr>
            <w:tcW w:w="3302" w:type="dxa"/>
          </w:tcPr>
          <w:p w14:paraId="3EBBF9DC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одходы/повторения</w:t>
            </w:r>
          </w:p>
        </w:tc>
        <w:tc>
          <w:tcPr>
            <w:tcW w:w="8560" w:type="dxa"/>
          </w:tcPr>
          <w:p w14:paraId="4C6D48C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Примечание</w:t>
            </w:r>
          </w:p>
        </w:tc>
      </w:tr>
      <w:tr w:rsidR="00D53C71" w:rsidRPr="002F007B" w14:paraId="041189FA" w14:textId="77777777" w:rsidTr="00D53C71">
        <w:tc>
          <w:tcPr>
            <w:tcW w:w="3301" w:type="dxa"/>
          </w:tcPr>
          <w:p w14:paraId="40C93E07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седания на одной ноге</w:t>
            </w:r>
          </w:p>
        </w:tc>
        <w:tc>
          <w:tcPr>
            <w:tcW w:w="3302" w:type="dxa"/>
          </w:tcPr>
          <w:p w14:paraId="035D6AE3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 (на каждую ногу)</w:t>
            </w:r>
          </w:p>
        </w:tc>
        <w:tc>
          <w:tcPr>
            <w:tcW w:w="8560" w:type="dxa"/>
          </w:tcPr>
          <w:p w14:paraId="31DA3FDC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оворачиваемся лицом к стене</w:t>
            </w:r>
          </w:p>
          <w:p w14:paraId="1CD0BA02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руки ориентируем так, чтобы они находились возле талии, согнутыми в локтях</w:t>
            </w:r>
          </w:p>
          <w:p w14:paraId="0E7CA576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беремся руками за обе петли</w:t>
            </w:r>
          </w:p>
          <w:p w14:paraId="5EE46553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ытяните одну ногу вперед, распрямив ее в колени, на другую переместите вес тела</w:t>
            </w:r>
          </w:p>
          <w:p w14:paraId="7B10099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порной ногой, выполните глубокое приседание (чуть ниже параллели)</w:t>
            </w:r>
          </w:p>
          <w:p w14:paraId="314D3ABA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контролируйте рабочее движение, на протяжении всего цикла, сохраняйте устойчивое положение тела, не спешите</w:t>
            </w:r>
          </w:p>
          <w:p w14:paraId="7AD2CD0E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из крайней, нижней позиции, напрягите сильно мышцы ног, и выпрямитесь, ощущая жесткую опору под пяткой</w:t>
            </w:r>
          </w:p>
        </w:tc>
      </w:tr>
      <w:tr w:rsidR="00D53C71" w:rsidRPr="002F007B" w14:paraId="72D92054" w14:textId="77777777" w:rsidTr="00D53C71">
        <w:tc>
          <w:tcPr>
            <w:tcW w:w="3301" w:type="dxa"/>
          </w:tcPr>
          <w:p w14:paraId="2FE6E0E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отжимания</w:t>
            </w:r>
          </w:p>
        </w:tc>
        <w:tc>
          <w:tcPr>
            <w:tcW w:w="3302" w:type="dxa"/>
          </w:tcPr>
          <w:p w14:paraId="474F211D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</w:t>
            </w:r>
          </w:p>
        </w:tc>
        <w:tc>
          <w:tcPr>
            <w:tcW w:w="8560" w:type="dxa"/>
          </w:tcPr>
          <w:p w14:paraId="41B6208A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- </w:t>
            </w: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сходная позиция, как в упражнении «планка», ноги помещаем в петли, руки ставим чуть шире плеч, или на одной линии с ними</w:t>
            </w:r>
          </w:p>
          <w:p w14:paraId="030B2128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ыполняем мощное, контролируемое мышцами плечевого пояса, груди и рук отжимание</w:t>
            </w:r>
          </w:p>
          <w:p w14:paraId="5D03B8E5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- следите за тем, чтобы ваш живот и бедра не проваливались (для этого, держим в напряжении мышцы </w:t>
            </w:r>
            <w:proofErr w:type="spellStart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ра</w:t>
            </w:r>
            <w:proofErr w:type="spellEnd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при выполнении упражнения)</w:t>
            </w:r>
          </w:p>
        </w:tc>
      </w:tr>
      <w:tr w:rsidR="00D53C71" w:rsidRPr="002F007B" w14:paraId="4880716A" w14:textId="77777777" w:rsidTr="00D53C71">
        <w:tc>
          <w:tcPr>
            <w:tcW w:w="3301" w:type="dxa"/>
          </w:tcPr>
          <w:p w14:paraId="0EBA2005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TRX скручивания</w:t>
            </w:r>
          </w:p>
        </w:tc>
        <w:tc>
          <w:tcPr>
            <w:tcW w:w="3302" w:type="dxa"/>
          </w:tcPr>
          <w:p w14:paraId="156B09B4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</w:t>
            </w:r>
          </w:p>
        </w:tc>
        <w:tc>
          <w:tcPr>
            <w:tcW w:w="8560" w:type="dxa"/>
          </w:tcPr>
          <w:p w14:paraId="4660067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исходное положение, как в упражнении планка, руки находятся на уровне плеч</w:t>
            </w:r>
          </w:p>
          <w:p w14:paraId="6CE51FC1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лечи находятся в неподвижном состоянии</w:t>
            </w:r>
          </w:p>
          <w:p w14:paraId="2D001A1D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прягите мышцы живота, подводя максимально-естественно, согнутые ноги в коленях к груди</w:t>
            </w:r>
          </w:p>
          <w:p w14:paraId="77F68CB2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распрямите ноги в коленях, возвращаясь в исходное положение «планка»</w:t>
            </w:r>
          </w:p>
        </w:tc>
      </w:tr>
      <w:tr w:rsidR="00D53C71" w:rsidRPr="002F007B" w14:paraId="30F6D173" w14:textId="77777777" w:rsidTr="00D53C71">
        <w:tc>
          <w:tcPr>
            <w:tcW w:w="3301" w:type="dxa"/>
          </w:tcPr>
          <w:p w14:paraId="028BC6F4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выпады</w:t>
            </w:r>
          </w:p>
        </w:tc>
        <w:tc>
          <w:tcPr>
            <w:tcW w:w="3302" w:type="dxa"/>
          </w:tcPr>
          <w:p w14:paraId="475C3124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</w:t>
            </w:r>
          </w:p>
        </w:tc>
        <w:tc>
          <w:tcPr>
            <w:tcW w:w="8560" w:type="dxa"/>
          </w:tcPr>
          <w:p w14:paraId="36D61C41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оединяем петли вместе, и поворачиваемся спиной к стенке, руки находятся вдоль туловища, слегка согнутые в локтях</w:t>
            </w:r>
          </w:p>
          <w:p w14:paraId="4F06C2DA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дну ногу помещаем в петлю, так чтобы стопа плотно сидела в ней</w:t>
            </w:r>
          </w:p>
          <w:p w14:paraId="516E0BD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другой ногой, совершаем рабочее движение, то есть делаем шаг вперед, в выпаде, сгибая колено до угла 90 </w:t>
            </w:r>
            <w:r w:rsidRPr="00D53C71">
              <w:rPr>
                <w:rFonts w:ascii="Times New Roman" w:hAnsi="Times New Roman" w:cs="Times New Roman"/>
                <w:color w:val="FF0000"/>
                <w:sz w:val="28"/>
                <w:szCs w:val="28"/>
                <w:lang w:val="ru-RU"/>
              </w:rPr>
              <w:t>градусов</w:t>
            </w: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  <w:p w14:paraId="05C957D5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ес тела должен быть перемещен на пятку рабочей ноги (вы должны чувствовать жесткую опору)</w:t>
            </w:r>
          </w:p>
          <w:p w14:paraId="183B2B3F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ернитесь в исходную позиция, напрягая мышцы бедра и ягодиц</w:t>
            </w:r>
          </w:p>
        </w:tc>
      </w:tr>
      <w:tr w:rsidR="00D53C71" w:rsidRPr="002F007B" w14:paraId="377AE4A7" w14:textId="77777777" w:rsidTr="00D53C71">
        <w:tc>
          <w:tcPr>
            <w:tcW w:w="3301" w:type="dxa"/>
          </w:tcPr>
          <w:p w14:paraId="07CE0026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TRX наклоны вперед</w:t>
            </w:r>
          </w:p>
        </w:tc>
        <w:tc>
          <w:tcPr>
            <w:tcW w:w="3302" w:type="dxa"/>
          </w:tcPr>
          <w:p w14:paraId="04E85D58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</w:t>
            </w:r>
          </w:p>
        </w:tc>
        <w:tc>
          <w:tcPr>
            <w:tcW w:w="8560" w:type="dxa"/>
          </w:tcPr>
          <w:p w14:paraId="61519A8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займите исходное положение, повернувшись спиной к стене, держа на вытянутых руках на уровни плеч петли, ладони развернуты наружу</w:t>
            </w:r>
          </w:p>
          <w:p w14:paraId="12A261FF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напрягите мышцы </w:t>
            </w:r>
            <w:proofErr w:type="spellStart"/>
            <w:proofErr w:type="gramStart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ра</w:t>
            </w:r>
            <w:proofErr w:type="spellEnd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 руки</w:t>
            </w:r>
            <w:proofErr w:type="gramEnd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выпрямленные в локтях, поднимите над головой</w:t>
            </w:r>
          </w:p>
          <w:p w14:paraId="7A964083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держите плечевой пояс, мышцы </w:t>
            </w:r>
            <w:proofErr w:type="spellStart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ра</w:t>
            </w:r>
            <w:proofErr w:type="spellEnd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в напряженном состоянии, наклонитесь вперед</w:t>
            </w:r>
          </w:p>
          <w:p w14:paraId="7135C95D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- </w:t>
            </w:r>
            <w:proofErr w:type="gramStart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прягая  брюшной</w:t>
            </w:r>
            <w:proofErr w:type="gramEnd"/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ресс и мышцы спины, вернитесь в исходную позицию</w:t>
            </w:r>
          </w:p>
        </w:tc>
      </w:tr>
      <w:tr w:rsidR="00D53C71" w:rsidRPr="002F007B" w14:paraId="6F5FB2BA" w14:textId="77777777" w:rsidTr="00D53C71">
        <w:tc>
          <w:tcPr>
            <w:tcW w:w="3301" w:type="dxa"/>
          </w:tcPr>
          <w:p w14:paraId="00A2BBDB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Сгибания ног в коленях</w:t>
            </w:r>
          </w:p>
        </w:tc>
        <w:tc>
          <w:tcPr>
            <w:tcW w:w="3302" w:type="dxa"/>
          </w:tcPr>
          <w:p w14:paraId="7E0D6439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/15-20</w:t>
            </w:r>
          </w:p>
        </w:tc>
        <w:tc>
          <w:tcPr>
            <w:tcW w:w="8560" w:type="dxa"/>
          </w:tcPr>
          <w:p w14:paraId="62CACA3A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пускаем петли вниз (40-50 см от пола)</w:t>
            </w:r>
          </w:p>
          <w:p w14:paraId="18BD11A0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принимаем исходную позицию – ложимся на спину, пятки опускаем в петли, ноги выпрямлены в коленях, прямые руки развернуты ладонями наружу упираются в пол</w:t>
            </w:r>
          </w:p>
          <w:p w14:paraId="2859F8F3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делав упор пятками о петли, переместите вес тела на лопатки, держа все тело в напряжении (как струна)</w:t>
            </w:r>
          </w:p>
          <w:p w14:paraId="1EB0433E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прягая мышцы задней поверхности бедра, согните ноги в коленях, при этом пятки старайтесь подвести как можно ближе к ягодицам</w:t>
            </w:r>
          </w:p>
          <w:p w14:paraId="6B106781" w14:textId="77777777" w:rsidR="00D53C71" w:rsidRPr="00D53C71" w:rsidRDefault="00D53C71" w:rsidP="002A5E68">
            <w:pPr>
              <w:pStyle w:val="Compact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D53C7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распрямите ноги в коленях, вытянув их вперед, и согните снова, не проваливая бедра</w:t>
            </w:r>
            <w:r w:rsidRPr="00D53C7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 </w:t>
            </w:r>
          </w:p>
        </w:tc>
      </w:tr>
    </w:tbl>
    <w:p w14:paraId="37BE1174" w14:textId="21DB52B7" w:rsidR="00D31E32" w:rsidRDefault="002F007B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21898427" w14:textId="77777777" w:rsidR="002F007B" w:rsidRDefault="002F007B" w:rsidP="002F007B">
      <w:pPr>
        <w:pStyle w:val="Compact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F007B">
        <w:rPr>
          <w:rFonts w:ascii="Times New Roman" w:hAnsi="Times New Roman" w:cs="Times New Roman"/>
          <w:b/>
          <w:i/>
          <w:sz w:val="28"/>
          <w:szCs w:val="28"/>
          <w:lang w:val="ru-RU"/>
        </w:rPr>
        <w:t>Источник:</w:t>
      </w:r>
      <w:r>
        <w:rPr>
          <w:rFonts w:ascii="Times New Roman" w:hAnsi="Times New Roman" w:cs="Times New Roman"/>
          <w:i/>
          <w:sz w:val="28"/>
          <w:szCs w:val="28"/>
          <w:lang w:val="ru-RU"/>
        </w:rPr>
        <w:t xml:space="preserve"> </w:t>
      </w:r>
      <w:hyperlink r:id="rId5" w:history="1">
        <w:r>
          <w:rPr>
            <w:rStyle w:val="a6"/>
            <w:rFonts w:ascii="Times New Roman" w:hAnsi="Times New Roman" w:cs="Times New Roman"/>
            <w:i/>
            <w:sz w:val="28"/>
            <w:szCs w:val="28"/>
            <w:lang w:val="ru-RU"/>
          </w:rPr>
          <w:t>https://pumpmuscles.ru/fitness/trenirovochnye-petli-trx-uprazhnenija-i-programma-trenirovok.html</w:t>
        </w:r>
      </w:hyperlink>
    </w:p>
    <w:p w14:paraId="05426604" w14:textId="5F505814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284FF30D" w14:textId="1E2BEFE6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  <w:bookmarkStart w:id="0" w:name="_GoBack"/>
      <w:bookmarkEnd w:id="0"/>
    </w:p>
    <w:p w14:paraId="169F0A8C" w14:textId="6E6454FA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1A1CFCE6" w14:textId="651EC39E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684369D9" w14:textId="7D40A7C8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3471B0D2" w14:textId="08994A39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7BC12FB1" w14:textId="3D4F81FA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</w:pPr>
    </w:p>
    <w:p w14:paraId="702FF92E" w14:textId="77777777" w:rsidR="008E0AAD" w:rsidRDefault="008E0AAD">
      <w:pPr>
        <w:rPr>
          <w:rFonts w:ascii="Times New Roman" w:hAnsi="Times New Roman" w:cs="Times New Roman"/>
          <w:i/>
          <w:sz w:val="28"/>
          <w:szCs w:val="28"/>
          <w:lang w:val="ru-RU"/>
        </w:rPr>
        <w:sectPr w:rsidR="008E0AAD" w:rsidSect="00D53C71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2E3A2438" w14:textId="0500F134" w:rsidR="008E0AAD" w:rsidRDefault="008E0AAD" w:rsidP="008E0AAD">
      <w:pPr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E0AAD">
        <w:rPr>
          <w:rFonts w:ascii="Times New Roman" w:hAnsi="Times New Roman" w:cs="Times New Roman"/>
          <w:i/>
          <w:noProof/>
          <w:sz w:val="28"/>
          <w:szCs w:val="28"/>
          <w:lang w:val="ru-RU"/>
        </w:rPr>
        <w:lastRenderedPageBreak/>
        <w:drawing>
          <wp:inline distT="0" distB="0" distL="0" distR="0" wp14:anchorId="1A462DD6" wp14:editId="382F2DE8">
            <wp:extent cx="3410585" cy="9251950"/>
            <wp:effectExtent l="0" t="0" r="0" b="6350"/>
            <wp:docPr id="1" name="Рисунок 1" descr="C:\Users\Панченко\Desktop\сайт\Фото\монпщганглпгшж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Панченко\Desktop\сайт\Фото\монпщганглпгшж\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585" cy="925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0AAD" w:rsidSect="008E0AAD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65B"/>
    <w:rsid w:val="00160C4B"/>
    <w:rsid w:val="00167340"/>
    <w:rsid w:val="002F007B"/>
    <w:rsid w:val="003047D7"/>
    <w:rsid w:val="005A5893"/>
    <w:rsid w:val="007456F0"/>
    <w:rsid w:val="008E0AAD"/>
    <w:rsid w:val="00B0365B"/>
    <w:rsid w:val="00D53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E9A354"/>
  <w15:chartTrackingRefBased/>
  <w15:docId w15:val="{6949EC88-DB41-4AF3-8CB0-259F1B7DF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3C71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D53C71"/>
    <w:pPr>
      <w:spacing w:before="36" w:after="36"/>
    </w:pPr>
  </w:style>
  <w:style w:type="table" w:styleId="a4">
    <w:name w:val="Table Grid"/>
    <w:basedOn w:val="a1"/>
    <w:rsid w:val="00D53C7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Body Text"/>
    <w:basedOn w:val="a"/>
    <w:link w:val="a5"/>
    <w:uiPriority w:val="99"/>
    <w:semiHidden/>
    <w:unhideWhenUsed/>
    <w:rsid w:val="00D53C71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D53C71"/>
    <w:rPr>
      <w:sz w:val="24"/>
      <w:szCs w:val="24"/>
      <w:lang w:val="en-US"/>
    </w:rPr>
  </w:style>
  <w:style w:type="character" w:styleId="a6">
    <w:name w:val="Hyperlink"/>
    <w:basedOn w:val="a0"/>
    <w:uiPriority w:val="99"/>
    <w:unhideWhenUsed/>
    <w:rsid w:val="00D53C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pumpmuscles.ru/fitness/trenirovochnye-petli-trx-uprazhnenija-i-programma-trenirovok.html" TargetMode="External"/><Relationship Id="rId4" Type="http://schemas.openxmlformats.org/officeDocument/2006/relationships/hyperlink" Target="https://pumpmuscles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72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ий Андреевич Панченко</dc:creator>
  <cp:keywords/>
  <dc:description/>
  <cp:lastModifiedBy>Дмитрий Андреевич Панченко</cp:lastModifiedBy>
  <cp:revision>7</cp:revision>
  <dcterms:created xsi:type="dcterms:W3CDTF">2019-01-09T00:35:00Z</dcterms:created>
  <dcterms:modified xsi:type="dcterms:W3CDTF">2019-01-14T22:49:00Z</dcterms:modified>
</cp:coreProperties>
</file>